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วันนี้นะคะ บทที่ 5บทที่ 5ใกล้แล้วใกล้เริ่มจะได้สร้างใกล้แล้วใกล้เริ่มจะได้สร้างเว็บไซต์แล้วเว็บไซต์แล้วก่อนที่จะสร้างได้เราก็ต้องมาคุยกันเรื่องก่อนที่จะสร้างได้เราก็ต้องมาคุยกันเรื่องการวางการวางโครงสร้างโครงสร้างของเว็บไซต์ของเว็บไซต์สำหรับการทำธุรกรรมออนไลน์ให้เสร็จก่อน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 กลุ่มเป้าหมายของเราเนี่pเขาเข้ามาดูธุรกิจของเราโดยตัวการโปรโมทเว็บไซต์นะคะโดยตัวการโปรโมทasccaccvvasvvsacacบไซต์นะคะ ก็คือการก็คือการโฆษณาเผยแพร่เว็บไซต์ที่เราสร้างขึ้นมาโฆษณาเผยแพร่เว็บไซต์ที่เราสร้างขึ้นมานะคะนะคะ ให้เป็นที่รู้จักให้เป็นที่รู้จักอย่างทั่วถึงอย่างทั่วถึงแล้วก็แล้วก็ทั่วโลกเลยเพราะว่าอินเทอร์เน็ตทั่วโลกเลยเพราะว่าอินเทอร์เน็ตแน่นอนไม่มีแน่นอนไม่มีขอบเขตใดคนอยู่ต่างประเทศก็สามารถเข้าดูเว็บไซต์เราได้ ตอนนี้ได้เทสต์ pasteboard อยู่นะคะ ดูสิ มันได้ไหม โดยกล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ยุทธ์อย่างหนึ่งที่เราใช้สำหรับการโปรโมทเว็บเนี่ยอีกอย่างหนึ่งก็คือสำหรับการ</w:t>
      </w:r>
    </w:p>
    <w:p>
      <w:pPr>
        <w:pStyle w:val="BodyText"/>
      </w:pPr>
      <w:r>
        <w:t xml:space="preserve">[เสียงปรบมือ] ึ</w:t>
      </w:r>
    </w:p>
    <w:p>
      <w:pPr>
        <w:pStyle w:val="BodyText"/>
      </w:pPr>
      <w:r>
        <w:t xml:space="preserve">[ภาษาต่างประเทศ]ท แจ้งข่าวสารเชิญชวนให้กลุ่มเป้าหมายหรือนักท่องเว็บทั่วไปเนี่ยเข้ามาดูเว็บไซต์ของเรากลุ่มเป้าหมายหรือนักท่องเว็บทั่วไปเนี่ยเข้ามาดูเว็บไซต์ของเราโหลดเข้าไปเนี่ยโหลดเข้าไปเนี่ยUser ต่างๆหรือผู้ใช้งานเนี่ยUser ต่าง ๆ หรือผู้ใช้งานเนี่ยเข้ามักกะฮ์เข้ามักกะฮ์ทำการค้นหาข้อมูลเว็บไซต์ผ่านทางพวกทำการค้นหาข้อมูลเว็บไซต์ผ่านทางพวกengineengineหรือว่าเว็บ Directory Shenzhen คืออะไร เวลาเราค้นหาข้อมูลโดยใช้ Google แน่นอน 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การโปรโมทsadasdasdsavเว็บไซต์ขcsacsacองเราvasได้ด้วยหรือบางคนอาจจะโปรโมทไม่ออนไลน์ก็ได้นะคะแบบออฟไลน์ก็ได้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 Billboard ป้ายโฆษณาขนาดใหญ่ไว้ตามแหล่งชุมชน 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wqต่ลadadsqwะวันกองเ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7-18T07:44:04Z</dcterms:created>
  <dcterms:modified xsi:type="dcterms:W3CDTF">2023-07-18T07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กรกฎาคม 2566 เวลา 14.02 น.</vt:lpwstr>
  </property>
  <property fmtid="{D5CDD505-2E9C-101B-9397-08002B2CF9AE}" pid="3" name="subtitle">
    <vt:lpwstr/>
  </property>
</Properties>
</file>